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147784" w:rsidR="00F77EDB" w:rsidP="196819B7" w:rsidRDefault="00E60A17" w14:paraId="4ECD8580" w14:textId="26750997">
      <w:pPr>
        <w:pStyle w:val="Title"/>
        <w:spacing w:after="240"/>
        <w:rPr>
          <w:rFonts w:ascii="Calibri" w:hAnsi="Calibri" w:cs="Calibri"/>
        </w:rPr>
      </w:pPr>
      <w:r w:rsidRPr="1C69F7EF" w:rsidR="00E60A17">
        <w:rPr>
          <w:rFonts w:ascii="Calibri" w:hAnsi="Calibri" w:cs="Calibri"/>
        </w:rPr>
        <w:t>Technical Solution Design</w:t>
      </w:r>
      <w:r w:rsidRPr="1C69F7EF" w:rsidR="59B82F74">
        <w:rPr>
          <w:rFonts w:ascii="Calibri" w:hAnsi="Calibri" w:cs="Calibri"/>
        </w:rPr>
        <w:t xml:space="preserve"> Preparation Document</w:t>
      </w:r>
      <w:r w:rsidRPr="1C69F7EF" w:rsidR="27EDE1A9">
        <w:rPr>
          <w:rFonts w:ascii="Calibri" w:hAnsi="Calibri" w:cs="Calibri"/>
        </w:rPr>
        <w:t xml:space="preserve"> Template</w:t>
      </w:r>
    </w:p>
    <w:tbl>
      <w:tblPr>
        <w:tblW w:w="9360" w:type="dxa"/>
        <w:tbl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single" w:color="5B9BD5" w:sz="4" w:space="0"/>
          <w:insideV w:val="single" w:color="5B9BD5" w:sz="4" w:space="0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F77EDB" w:rsidTr="7A2819E4" w14:paraId="483BD2D5" w14:textId="77777777">
        <w:tc>
          <w:tcPr>
            <w:tcW w:w="577" w:type="dxa"/>
            <w:shd w:val="clear" w:color="auto" w:fill="DEEBF6"/>
          </w:tcPr>
          <w:p w:rsidRPr="00147784" w:rsidR="00F77EDB" w:rsidRDefault="003D0E23" w14:paraId="3D876374" w14:textId="77777777">
            <w:pPr>
              <w:rPr>
                <w:rFonts w:ascii="Calibri" w:hAnsi="Calibri" w:cs="Calibri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0BA4D5DD" wp14:editId="4DAD415F">
                      <wp:extent cx="141605" cy="141605"/>
                      <wp:effectExtent l="0" t="0" r="0" b="0"/>
                      <wp:docPr id="39" name="Group 3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1A03AD97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6D087BC8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" name="Freeform: Shape 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9" style="width:11.15pt;height:11.15pt;mso-position-horizontal-relative:char;mso-position-vertical-relative:line" alt="Tip icon" coordsize="1416,1416" coordorigin="52751,37091" o:spid="_x0000_s1026" w14:anchorId="0BA4D5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Fx7XQhyBAAA5hEAAA4AAAAAAAAAAAAAAAAA&#10;LgIAAGRycy9lMm9Eb2MueG1sUEsBAi0AFAAGAAgAAAAhAAXiDD3ZAAAAAwEAAA8AAAAAAAAAAAAA&#10;AAAAzAYAAGRycy9kb3ducmV2LnhtbFBLBQYAAAAABAAEAPMAAADSBwAAAAA=&#10;">
                      <v:group id="Group 1" style="position:absolute;left:52751;top:37091;width:1417;height:1417" coordsize="141605,14160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rect id="Rectangle 2" style="position:absolute;width:141600;height:141600;visibility:visible;mso-wrap-style:square;v-text-anchor:middle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1A03AD97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3" style="position:absolute;width:141605;height:141605;visibility:visible;mso-wrap-style:square;v-text-anchor:middle" o:spid="_x0000_s102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6D087BC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4" style="position:absolute;left:58420;top:22225;width:24765;height:97155;visibility:visible;mso-wrap-style:square;v-text-anchor:middle" coordsize="541,2151" o:spid="_x0000_s103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:rsidRPr="00392280" w:rsidR="00F77EDB" w:rsidP="00277677" w:rsidRDefault="778EE046" w14:paraId="3B6C63C2" w14:textId="4C241AB7">
            <w:pPr>
              <w:spacing w:after="160" w:line="264" w:lineRule="auto"/>
              <w:ind w:right="576"/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</w:pPr>
            <w:r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When designing a technical solution for 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East Canada Paper</w:t>
            </w:r>
            <w:r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, </w:t>
            </w:r>
            <w:r w:rsidRPr="00392280" w:rsidR="14885F47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you will 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collect information to get relevant </w:t>
            </w:r>
            <w:r w:rsidR="000240C5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design inputs and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make the right decisions on the solution. Based on the case study and other input provided, capture the following information.</w:t>
            </w:r>
          </w:p>
        </w:tc>
      </w:tr>
    </w:tbl>
    <w:p w:rsidR="00392280" w:rsidP="00392280" w:rsidRDefault="00392280" w14:paraId="6FDEE650" w14:textId="77777777">
      <w:pPr>
        <w:pStyle w:val="Heading2"/>
        <w:spacing w:before="0" w:after="0"/>
        <w:rPr>
          <w:rFonts w:ascii="Calibri" w:hAnsi="Calibri" w:cs="Calibri"/>
          <w:lang w:val="en"/>
        </w:rPr>
      </w:pPr>
    </w:p>
    <w:p w:rsidRPr="00147784" w:rsidR="00F77EDB" w:rsidP="50598391" w:rsidRDefault="00B4528A" w14:paraId="7CD015B2" w14:textId="05E90F9A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ask 3.1 Review the Case Study</w:t>
      </w:r>
    </w:p>
    <w:tbl>
      <w:tblPr>
        <w:tblW w:w="9360" w:type="dxa"/>
        <w:tbl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single" w:color="5B9BD5" w:sz="4" w:space="0"/>
          <w:insideV w:val="single" w:color="5B9BD5" w:sz="4" w:space="0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F77EDB" w:rsidTr="00B4528A" w14:paraId="354FB7F4" w14:textId="77777777">
        <w:trPr>
          <w:trHeight w:val="744"/>
        </w:trPr>
        <w:tc>
          <w:tcPr>
            <w:tcW w:w="577" w:type="dxa"/>
            <w:shd w:val="clear" w:color="auto" w:fill="DEEBF6"/>
          </w:tcPr>
          <w:p w:rsidRPr="00147784" w:rsidR="00F77EDB" w:rsidRDefault="003D0E23" w14:paraId="55DD40FA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216A1E4A" wp14:editId="7F18CB67">
                      <wp:extent cx="141605" cy="141605"/>
                      <wp:effectExtent l="0" t="0" r="0" b="0"/>
                      <wp:docPr id="40" name="Group 40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4" name="Rectangle 14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527BF71B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0427AFC8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6" name="Freeform: Shape 16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0" style="width:11.15pt;height:11.15pt;mso-position-horizontal-relative:char;mso-position-vertical-relative:line" alt="Tip icon" coordsize="1416,1416" coordorigin="52751,37091" o:spid="_x0000_s1031" w14:anchorId="216A1E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XOvn&#10;5IkEAAD1EQAADgAAAAAAAAAAAAAAAAAuAgAAZHJzL2Uyb0RvYy54bWxQSwECLQAUAAYACAAAACEA&#10;BeIMPdkAAAADAQAADwAAAAAAAAAAAAAAAADjBgAAZHJzL2Rvd25yZXYueG1sUEsFBgAAAAAEAAQA&#10;8wAAAOkHAAAAAA==&#10;">
                      <v:group id="Group 13" style="position:absolute;left:52751;top:37091;width:1417;height:1417" coordsize="141605,141605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14" style="position:absolute;width:141600;height:141600;visibility:visible;mso-wrap-style:square;v-text-anchor:middle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527BF71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5" style="position:absolute;width:141605;height:141605;visibility:visible;mso-wrap-style:square;v-text-anchor:middle" o:spid="_x0000_s103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0427AFC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6" style="position:absolute;left:58420;top:22225;width:24765;height:97155;visibility:visible;mso-wrap-style:square;v-text-anchor:middle" coordsize="541,2151" o:spid="_x0000_s103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:rsidRPr="00147784" w:rsidR="00F77EDB" w:rsidP="7A2819E4" w:rsidRDefault="00B4528A" w14:paraId="7A6950DA" w14:textId="2B7530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hAnsi="Calibri" w:eastAsia="Calibri" w:cs="Calibri"/>
                <w:i/>
                <w:iCs/>
                <w:sz w:val="22"/>
                <w:szCs w:val="22"/>
              </w:rPr>
            </w:pPr>
            <w:r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Create a graphical representation of the current technology environment of East Canada Paper</w:t>
            </w:r>
            <w:r w:rsidRPr="00147784" w:rsidR="388A0FC8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:rsidR="00F77EDB" w:rsidRDefault="00F77EDB" w14:paraId="262211DF" w14:textId="6B8026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:rsidR="00B4528A" w:rsidRDefault="00B4528A" w14:paraId="2E50E1ED" w14:textId="440075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:rsidRPr="000507A7" w:rsidR="00B4528A" w:rsidRDefault="00B4528A" w14:paraId="60A8E50D" w14:textId="4A6801F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B4528A" w:rsidRDefault="00B4528A" w14:paraId="1320E75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33505C7F" w14:textId="2CF93A9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7048C2FC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B4528A" w:rsidRDefault="00B4528A" w14:paraId="7854E272" w14:textId="311B2A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7B6E2F" w:rsidRDefault="007B6E2F" w14:paraId="7A496349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W w:w="9360" w:type="dxa"/>
        <w:tbl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single" w:color="5B9BD5" w:sz="4" w:space="0"/>
          <w:insideV w:val="single" w:color="5B9BD5" w:sz="4" w:space="0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B4528A" w:rsidTr="00141E12" w14:paraId="7C46A337" w14:textId="77777777">
        <w:trPr>
          <w:trHeight w:val="744"/>
        </w:trPr>
        <w:tc>
          <w:tcPr>
            <w:tcW w:w="577" w:type="dxa"/>
            <w:shd w:val="clear" w:color="auto" w:fill="DEEBF6"/>
          </w:tcPr>
          <w:p w:rsidRPr="00147784" w:rsidR="00B4528A" w:rsidP="00141E12" w:rsidRDefault="00B4528A" w14:paraId="0A2F16B2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3CF05C9B" wp14:editId="6C1D883D">
                      <wp:extent cx="141605" cy="141605"/>
                      <wp:effectExtent l="0" t="0" r="0" b="0"/>
                      <wp:docPr id="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7" name="Rectangle 7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B4528A" w:rsidP="00B4528A" w:rsidRDefault="00B4528A" w14:paraId="09E60587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8" name="Rectangle 8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B4528A" w:rsidP="00B4528A" w:rsidRDefault="00B4528A" w14:paraId="2CE6D548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8" name="Freeform: Shape 38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5" style="width:11.15pt;height:11.15pt;mso-position-horizontal-relative:char;mso-position-vertical-relative:line" alt="Tip icon" coordsize="1416,1416" coordorigin="52751,37091" o:spid="_x0000_s1036" w14:anchorId="3CF05C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k855&#10;Q4kEAADvEQAADgAAAAAAAAAAAAAAAAAuAgAAZHJzL2Uyb0RvYy54bWxQSwECLQAUAAYACAAAACEA&#10;BeIMPdkAAAADAQAADwAAAAAAAAAAAAAAAADjBgAAZHJzL2Rvd25yZXYueG1sUEsFBgAAAAAEAAQA&#10;8wAAAOkHAAAAAA==&#10;">
                      <v:group id="Group 6" style="position:absolute;left:52751;top:37091;width:1417;height:1417" coordsize="141605,141605" o:spid="_x0000_s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rect id="Rectangle 7" style="position:absolute;width:141600;height:141600;visibility:visible;mso-wrap-style:square;v-text-anchor:middle" o:spid="_x0000_s103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>
                          <v:textbox inset="2.53958mm,2.53958mm,2.53958mm,2.53958mm">
                            <w:txbxContent>
                              <w:p w:rsidR="00B4528A" w:rsidP="00B4528A" w:rsidRDefault="00B4528A" w14:paraId="09E60587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8" style="position:absolute;width:141605;height:141605;visibility:visible;mso-wrap-style:square;v-text-anchor:middle" o:spid="_x0000_s103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">
                          <v:textbox inset="2.53958mm,2.53958mm,2.53958mm,2.53958mm">
                            <w:txbxContent>
                              <w:p w:rsidR="00B4528A" w:rsidP="00B4528A" w:rsidRDefault="00B4528A" w14:paraId="2CE6D54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38" style="position:absolute;left:58420;top:22225;width:24765;height:97155;visibility:visible;mso-wrap-style:square;v-text-anchor:middle" coordsize="541,2151" o:spid="_x0000_s104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:rsidRPr="00147784" w:rsidR="00B4528A" w:rsidP="00141E12" w:rsidRDefault="001C0B13" w14:paraId="4B865A65" w14:textId="7B2575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hAnsi="Calibri" w:eastAsia="Calibri" w:cs="Calibri"/>
                <w:i/>
                <w:iCs/>
                <w:sz w:val="22"/>
                <w:szCs w:val="22"/>
              </w:rPr>
            </w:pPr>
            <w:r w:rsidRPr="001C0B13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List the high-level products and solutions identified in the customer journey roadmap.</w:t>
            </w:r>
          </w:p>
        </w:tc>
      </w:tr>
    </w:tbl>
    <w:p w:rsidRPr="000507A7" w:rsidR="00B4528A" w:rsidRDefault="00B4528A" w14:paraId="384F32B9" w14:textId="6721F2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:rsidR="001C0B13" w:rsidP="001C0B13" w:rsidRDefault="001C0B13" w14:paraId="2C6FE077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:rsidR="001C0B13" w:rsidRDefault="001C0B13" w14:paraId="1C6E7B53" w14:textId="557DE8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41D38C90" w14:textId="6BC438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61CB4974" w14:textId="4ECDD79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49D547CC" w14:textId="16304B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55DDB5BD" w14:textId="6C72EE6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7B6E2F" w:rsidRDefault="007B6E2F" w14:paraId="10304A5F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W w:w="9360" w:type="dxa"/>
        <w:tbl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single" w:color="5B9BD5" w:sz="4" w:space="0"/>
          <w:insideV w:val="single" w:color="5B9BD5" w:sz="4" w:space="0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1C0B13" w:rsidTr="00141E12" w14:paraId="082E62D2" w14:textId="77777777">
        <w:trPr>
          <w:trHeight w:val="744"/>
        </w:trPr>
        <w:tc>
          <w:tcPr>
            <w:tcW w:w="577" w:type="dxa"/>
            <w:shd w:val="clear" w:color="auto" w:fill="DEEBF6"/>
          </w:tcPr>
          <w:p w:rsidRPr="00147784" w:rsidR="001C0B13" w:rsidP="00141E12" w:rsidRDefault="001C0B13" w14:paraId="10E31B76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7691BC2C" wp14:editId="4FECD26E">
                      <wp:extent cx="141605" cy="141605"/>
                      <wp:effectExtent l="0" t="0" r="0" b="0"/>
                      <wp:docPr id="46" name="Group 46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47" name="Group 4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48" name="Rectangle 4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C0B13" w:rsidP="001C0B13" w:rsidRDefault="001C0B13" w14:paraId="2CF3433B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9" name="Rectangle 4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C0B13" w:rsidP="001C0B13" w:rsidRDefault="001C0B13" w14:paraId="0B1132F7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0" name="Freeform: Shape 5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6" style="width:11.15pt;height:11.15pt;mso-position-horizontal-relative:char;mso-position-vertical-relative:line" alt="Tip icon" coordsize="1416,1416" coordorigin="52751,37091" o:spid="_x0000_s1041" w14:anchorId="7691B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">
                      <v:group id="Group 47" style="position:absolute;left:52751;top:37091;width:1417;height:1417" coordsize="141605,141605" o:spid="_x0000_s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      <v:rect id="Rectangle 48" style="position:absolute;width:141600;height:141600;visibility:visible;mso-wrap-style:square;v-text-anchor:middle" o:spid="_x0000_s104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">
                          <v:textbox inset="2.53958mm,2.53958mm,2.53958mm,2.53958mm">
                            <w:txbxContent>
                              <w:p w:rsidR="001C0B13" w:rsidP="001C0B13" w:rsidRDefault="001C0B13" w14:paraId="2CF3433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49" style="position:absolute;width:141605;height:141605;visibility:visible;mso-wrap-style:square;v-text-anchor:middle" o:spid="_x0000_s104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">
                          <v:textbox inset="2.53958mm,2.53958mm,2.53958mm,2.53958mm">
                            <w:txbxContent>
                              <w:p w:rsidR="001C0B13" w:rsidP="001C0B13" w:rsidRDefault="001C0B13" w14:paraId="0B1132F7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50" style="position:absolute;left:58420;top:22225;width:24765;height:97155;visibility:visible;mso-wrap-style:square;v-text-anchor:middle" coordsize="541,2151" o:spid="_x0000_s104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:rsidRPr="00147784" w:rsidR="001C0B13" w:rsidP="00141E12" w:rsidRDefault="001C0B13" w14:paraId="73A125A7" w14:textId="2021B0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hAnsi="Calibri" w:eastAsia="Calibri" w:cs="Calibri"/>
                <w:i/>
                <w:iCs/>
                <w:sz w:val="22"/>
                <w:szCs w:val="22"/>
              </w:rPr>
            </w:pPr>
            <w:r w:rsidRPr="001C0B13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 xml:space="preserve">Document </w:t>
            </w:r>
            <w:proofErr w:type="gramStart"/>
            <w:r w:rsidRPr="001C0B13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some of</w:t>
            </w:r>
            <w:proofErr w:type="gramEnd"/>
            <w:r w:rsidRPr="001C0B13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 xml:space="preserve"> the sustainability challenges faced by customers </w:t>
            </w:r>
            <w:r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in</w:t>
            </w:r>
            <w:r w:rsidRPr="001C0B13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 xml:space="preserve"> the Paper industry</w:t>
            </w:r>
            <w:r w:rsidR="000240C5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:rsidRPr="000507A7" w:rsidR="001C0B13" w:rsidRDefault="001C0B13" w14:paraId="39CCDF1F" w14:textId="4B5195E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:rsidR="001C0B13" w:rsidP="001C0B13" w:rsidRDefault="001C0B13" w14:paraId="05F91298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:rsidR="001C0B13" w:rsidRDefault="001C0B13" w14:paraId="13F0DE38" w14:textId="1A89C4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323B27D7" w14:textId="6399BA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1B9858D3" w14:textId="4C1A3E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7B6E2F" w:rsidRDefault="007B6E2F" w14:paraId="25DA0490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C0B13" w:rsidRDefault="001C0B13" w14:paraId="0C5C75C7" w14:textId="37EDD2C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7B6E2F" w:rsidRDefault="007B6E2F" w14:paraId="39BC7E5A" w14:textId="0F481C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D420D9" w:rsidR="007B6E2F" w:rsidRDefault="007B6E2F" w14:paraId="5C89E4C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147784" w:rsidR="5A714D01" w:rsidP="00D420D9" w:rsidRDefault="00B4528A" w14:paraId="03ADAB94" w14:textId="63E0DFD3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sk 3.2 </w:t>
      </w:r>
      <w:r w:rsidR="0018179D">
        <w:rPr>
          <w:rFonts w:ascii="Calibri" w:hAnsi="Calibri" w:cs="Calibri"/>
        </w:rPr>
        <w:t>Analysis and design inputs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50598391" w:rsidTr="7A2819E4" w14:paraId="2F17F3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50598391" w:rsidP="50598391" w:rsidRDefault="50598391" w14:paraId="28E914B1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647A3093" wp14:editId="2F741152">
                      <wp:extent cx="141605" cy="141605"/>
                      <wp:effectExtent l="0" t="0" r="0" b="0"/>
                      <wp:docPr id="2069955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8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70674228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9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7D5C63E8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0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3" style="width:11.15pt;height:11.15pt;mso-position-horizontal-relative:char;mso-position-vertical-relative:line" alt="Tip icon" coordsize="1416,1416" coordorigin="52751,37091" o:spid="_x0000_s1046" w14:anchorId="647A30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">
                      <v:group id="Group 17" style="position:absolute;left:52751;top:37091;width:1417;height:1417" coordsize="141605,141605" o:spid="_x0000_s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rect id="Rectangle 18" style="position:absolute;width:141600;height:141600;visibility:visible;mso-wrap-style:square;v-text-anchor:middle" o:spid="_x0000_s104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>
                          <v:textbox inset="2.53958mm,2.53958mm,2.53958mm,2.53958mm">
                            <w:txbxContent>
                              <w:p w:rsidR="00F77EDB" w:rsidRDefault="00F77EDB" w14:paraId="7067422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4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kiW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zfw+0s8QO5/AAAA//8DAFBLAQItABQABgAIAAAAIQDb4fbL7gAAAIUBAAATAAAAAAAAAAAAAAAA&#10;AAAAAABbQ29udGVudF9UeXBlc10ueG1sUEsBAi0AFAAGAAgAAAAhAFr0LFu/AAAAFQEAAAsAAAAA&#10;AAAAAAAAAAAAHwEAAF9yZWxzLy5yZWxzUEsBAi0AFAAGAAgAAAAhAIkiSJb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7D5C63E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5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YpT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uvDl/ADZPoCAAD//wMAUEsBAi0AFAAGAAgAAAAhANvh9svuAAAAhQEAABMAAAAAAAAAAAAAAAAA&#10;AAAAAFtDb250ZW50X1R5cGVzXS54bWxQSwECLQAUAAYACAAAACEAWvQsW78AAAAVAQAACwAAAAAA&#10;AAAAAAAAAAAfAQAAX3JlbHMvLnJlbHNQSwECLQAUAAYACAAAACEAh+2KU8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39C3BF9A" w:rsidP="7A2819E4" w:rsidRDefault="67594E67" w14:paraId="17455BEF" w14:textId="245D39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</w:pPr>
            <w:r w:rsidRPr="00147784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Document the </w:t>
            </w:r>
            <w:r w:rsidR="0018179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key technology </w:t>
            </w:r>
            <w:proofErr w:type="gramStart"/>
            <w:r w:rsidR="0018179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elements.</w:t>
            </w:r>
            <w:r w:rsidR="00BC4349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—</w:t>
            </w:r>
            <w:proofErr w:type="gramEnd"/>
            <w:r w:rsidR="00BC4349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for</w:t>
            </w:r>
            <w:r w:rsidR="002A01E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Pr="0018179D" w:rsidR="0018179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example, network, systems, infrastructure, data, and process </w:t>
            </w:r>
            <w:r w:rsidR="002A01E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models</w:t>
            </w:r>
            <w:r w:rsidRPr="0018179D" w:rsidR="0018179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.</w:t>
            </w:r>
          </w:p>
        </w:tc>
      </w:tr>
    </w:tbl>
    <w:p w:rsidR="50598391" w:rsidP="50598391" w:rsidRDefault="50598391" w14:paraId="31186AD0" w14:textId="344BCCB6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18179D" w:rsidP="0018179D" w:rsidRDefault="0018179D" w14:paraId="648D0303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:rsidRPr="000507A7" w:rsidR="0018179D" w:rsidP="000507A7" w:rsidRDefault="0018179D" w14:paraId="5AF936C9" w14:textId="10B987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387F967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1098F6C9" w14:textId="5740316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54B3C841" w14:textId="37A05F2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1E6E9530" w14:textId="135E134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1B155CAA" w14:textId="1D90942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18179D" w:rsidTr="00141E12" w14:paraId="67FDF36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18179D" w:rsidP="00141E12" w:rsidRDefault="0018179D" w14:paraId="070A700D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14705D44" wp14:editId="35B6A3D0">
                      <wp:extent cx="141605" cy="141605"/>
                      <wp:effectExtent l="0" t="0" r="0" b="0"/>
                      <wp:docPr id="51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52" name="Group 52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53" name="Rectangle 53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498E2CE6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4" name="Rectangle 54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0CF8E729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5" name="Freeform: Shape 55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51" style="width:11.15pt;height:11.15pt;mso-position-horizontal-relative:char;mso-position-vertical-relative:line" alt="Tip icon" coordsize="1416,1416" coordorigin="52751,37091" w14:anchorId="14705D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">
                      <v:group id="Group 52" style="position:absolute;left:52751;top:37091;width:1417;height:1417" coordsize="141605,141605" o:spid="_x0000_s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  <v:rect id="Rectangle 53" style="position:absolute;width:141600;height:141600;visibility:visible;mso-wrap-style:square;v-text-anchor:middle" o:spid="_x0000_s105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">
                          <v:textbox inset="2.53958mm,2.53958mm,2.53958mm,2.53958mm">
                            <w:txbxContent>
                              <w:p w:rsidR="0018179D" w:rsidP="0018179D" w:rsidRDefault="0018179D" w14:paraId="498E2CE6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54" style="position:absolute;width:141605;height:141605;visibility:visible;mso-wrap-style:square;v-text-anchor:middle" o:spid="_x0000_s105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">
                          <v:textbox inset="2.53958mm,2.53958mm,2.53958mm,2.53958mm">
                            <w:txbxContent>
                              <w:p w:rsidR="0018179D" w:rsidP="0018179D" w:rsidRDefault="0018179D" w14:paraId="0CF8E729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55" style="position:absolute;left:58420;top:22225;width:24765;height:97155;visibility:visible;mso-wrap-style:square;v-text-anchor:middle" coordsize="541,2151" o:spid="_x0000_s105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18179D" w:rsidP="00141E12" w:rsidRDefault="0018179D" w14:paraId="367956A6" w14:textId="2B9F07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18179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ny other SAP 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p</w:t>
            </w:r>
            <w:r w:rsidRPr="0018179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rofessionals or customer staff you will need to collaborate with to develop the Technical Solution Design.</w:t>
            </w:r>
          </w:p>
        </w:tc>
      </w:tr>
    </w:tbl>
    <w:p w:rsidR="0018179D" w:rsidP="50598391" w:rsidRDefault="0018179D" w14:paraId="4E8FED43" w14:textId="028E086C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18179D" w:rsidP="50598391" w:rsidRDefault="0018179D" w14:paraId="1DE5CBFC" w14:textId="71CDF769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:rsidRPr="000507A7" w:rsidR="0018179D" w:rsidP="000507A7" w:rsidRDefault="0018179D" w14:paraId="146032E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44922884" w14:textId="3AB73F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230DC7A9" w14:textId="0599604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680F0AE9" w14:textId="242270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583B03C7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4A5C0A21" w14:textId="47FD65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18179D" w:rsidTr="00141E12" w14:paraId="743BE45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18179D" w:rsidP="00141E12" w:rsidRDefault="0018179D" w14:paraId="29424446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38B2ED4A" wp14:editId="4345FF15">
                      <wp:extent cx="141605" cy="141605"/>
                      <wp:effectExtent l="0" t="0" r="0" b="0"/>
                      <wp:docPr id="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57" name="Group 5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58" name="Rectangle 5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6FB624CA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9" name="Rectangle 5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6E4B5CDC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60" name="Freeform: Shape 6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56" style="width:11.15pt;height:11.15pt;mso-position-horizontal-relative:char;mso-position-vertical-relative:line" alt="Tip icon" coordsize="1416,1416" coordorigin="52751,37091" w14:anchorId="38B2ED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">
                      <v:group id="Group 57" style="position:absolute;left:52751;top:37091;width:1417;height:1417" coordsize="141605,141605" o:spid="_x0000_s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    <v:rect id="Rectangle 58" style="position:absolute;width:141600;height:141600;visibility:visible;mso-wrap-style:square;v-text-anchor:middle" o:spid="_x0000_s105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jhl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2Pjl/gDZP4HAAD//wMAUEsBAi0AFAAGAAgAAAAhANvh9svuAAAAhQEAABMAAAAAAAAAAAAAAAAA&#10;AAAAAFtDb250ZW50X1R5cGVzXS54bWxQSwECLQAUAAYACAAAACEAWvQsW78AAAAVAQAACwAAAAAA&#10;AAAAAAAAAAAfAQAAX3JlbHMvLnJlbHNQSwECLQAUAAYACAAAACEAP3o4ZcAAAADbAAAADwAAAAAA&#10;AAAAAAAAAAAHAgAAZHJzL2Rvd25yZXYueG1sUEsFBgAAAAADAAMAtwAAAPQCAAAAAA==&#10;">
                          <v:textbox inset="2.53958mm,2.53958mm,2.53958mm,2.53958mm">
                            <w:txbxContent>
                              <w:p w:rsidR="0018179D" w:rsidP="0018179D" w:rsidRDefault="0018179D" w14:paraId="6FB624CA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59" style="position:absolute;width:141605;height:141605;visibility:visible;mso-wrap-style:square;v-text-anchor:middle" o:spid="_x0000_s105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">
                          <v:textbox inset="2.53958mm,2.53958mm,2.53958mm,2.53958mm">
                            <w:txbxContent>
                              <w:p w:rsidR="0018179D" w:rsidP="0018179D" w:rsidRDefault="0018179D" w14:paraId="6E4B5CD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60" style="position:absolute;left:58420;top:22225;width:24765;height:97155;visibility:visible;mso-wrap-style:square;v-text-anchor:middle" coordsize="541,2151" o:spid="_x0000_s106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18179D" w:rsidP="00141E12" w:rsidRDefault="008549ED" w14:paraId="6E41FAB5" w14:textId="4D1B5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8549ED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ny specific considerations you need to include in your Technical Solution Design</w:t>
            </w:r>
            <w:r w:rsidR="000240C5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.</w:t>
            </w:r>
          </w:p>
        </w:tc>
      </w:tr>
    </w:tbl>
    <w:p w:rsidR="0018179D" w:rsidP="50598391" w:rsidRDefault="0018179D" w14:paraId="5F237E6E" w14:textId="77777777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8549ED" w:rsidP="008549ED" w:rsidRDefault="008549ED" w14:paraId="1CFAE0AA" w14:textId="77777777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:rsidRPr="000507A7" w:rsidR="0018179D" w:rsidP="000507A7" w:rsidRDefault="0018179D" w14:paraId="61834174" w14:textId="0372F6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8179D" w:rsidP="000507A7" w:rsidRDefault="0018179D" w14:paraId="6C6773E6" w14:textId="27A1E2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7B6E2F" w:rsidP="000507A7" w:rsidRDefault="007B6E2F" w14:paraId="087A0C22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0FF807A8" w14:textId="394A777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78D71734" w14:textId="6EA21E7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5C7705A8" w14:textId="5D20DC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18179D" w:rsidTr="00141E12" w14:paraId="0B50EE5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18179D" w:rsidP="00141E12" w:rsidRDefault="0018179D" w14:paraId="09A1D739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3AD3DBF1" wp14:editId="6CA974B4">
                      <wp:extent cx="141605" cy="141605"/>
                      <wp:effectExtent l="0" t="0" r="0" b="0"/>
                      <wp:docPr id="61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62" name="Group 62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63" name="Rectangle 63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0C85FAC0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36" name="Rectangle 1351943936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67D6CB1C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37" name="Freeform: Shape 1351943937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61" style="width:11.15pt;height:11.15pt;mso-position-horizontal-relative:char;mso-position-vertical-relative:line" alt="Tip icon" coordsize="1416,1416" coordorigin="52751,37091" w14:anchorId="3AD3DB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">
                      <v:group id="Group 62" style="position:absolute;left:52751;top:37091;width:1417;height:1417" coordsize="141605,141605" o:spid="_x0000_s1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<v:rect id="Rectangle 63" style="position:absolute;width:141600;height:141600;visibility:visible;mso-wrap-style:square;v-text-anchor:middle" o:spid="_x0000_s106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">
                          <v:textbox inset="2.53958mm,2.53958mm,2.53958mm,2.53958mm">
                            <w:txbxContent>
                              <w:p w:rsidR="0018179D" w:rsidP="0018179D" w:rsidRDefault="0018179D" w14:paraId="0C85FAC0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351943936" style="position:absolute;width:141605;height:141605;visibility:visible;mso-wrap-style:square;v-text-anchor:middle" o:spid="_x0000_s106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67D6CB1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351943937" style="position:absolute;left:58420;top:22225;width:24765;height:97155;visibility:visible;mso-wrap-style:square;v-text-anchor:middle" coordsize="541,2151" o:spid="_x0000_s106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18179D" w:rsidP="00141E12" w:rsidRDefault="007C7492" w14:paraId="20CA48A0" w14:textId="661C4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7C7492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ny further review or analysis you will need to undertake and how you will </w:t>
            </w:r>
            <w:r w:rsidR="002B76C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do </w:t>
            </w:r>
            <w:r w:rsidRPr="007C7492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this. For example, </w:t>
            </w:r>
            <w:r w:rsidR="00924E61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by </w:t>
            </w:r>
            <w:r w:rsidRPr="007C7492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using analysis frameworks, surveys, and interviews.</w:t>
            </w:r>
          </w:p>
        </w:tc>
      </w:tr>
    </w:tbl>
    <w:p w:rsidR="0018179D" w:rsidP="50598391" w:rsidRDefault="0018179D" w14:paraId="50C40F26" w14:textId="3BEF1A85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7C7492" w:rsidP="007C7492" w:rsidRDefault="007C7492" w14:paraId="078D0209" w14:textId="77777777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:rsidRPr="000507A7" w:rsidR="0018179D" w:rsidP="000507A7" w:rsidRDefault="0018179D" w14:paraId="5ED94757" w14:textId="5092CB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18179D" w:rsidP="000507A7" w:rsidRDefault="0018179D" w14:paraId="2A938B0A" w14:textId="4D3035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7B6E2F" w:rsidP="000507A7" w:rsidRDefault="007B6E2F" w14:paraId="4D7FEA26" w14:textId="3F469E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7B6E2F" w:rsidP="000507A7" w:rsidRDefault="007B6E2F" w14:paraId="1338A7A6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1DA6F24D" w14:textId="28AA2B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23593136" w14:textId="2FC197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18179D" w:rsidTr="00141E12" w14:paraId="42631A5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18179D" w:rsidP="00141E12" w:rsidRDefault="0018179D" w14:paraId="0AA3E06E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w:lastRenderedPageBreak/>
              <mc:AlternateContent>
                <mc:Choice Requires="wpg">
                  <w:drawing>
                    <wp:inline distT="0" distB="0" distL="0" distR="0" wp14:anchorId="6EF6A9BC" wp14:editId="07DA9699">
                      <wp:extent cx="141605" cy="141605"/>
                      <wp:effectExtent l="0" t="0" r="0" b="0"/>
                      <wp:docPr id="1351943938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39" name="Group 1351943939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40" name="Rectangle 1351943940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2C2CE540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1" name="Rectangle 1351943941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73C75B1F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2" name="Freeform: Shape 1351943942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66" style="width:11.15pt;height:11.15pt;mso-position-horizontal-relative:char;mso-position-vertical-relative:line" alt="Tip icon" coordsize="1416,1416" coordorigin="52751,37091" w14:anchorId="6EF6A9B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">
                      <v:group id="Group 1351943939" style="position:absolute;left:52751;top:37091;width:1417;height:1417" coordsize="141605,141605" o:spid="_x0000_s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">
                        <v:rect id="Rectangle 1351943940" style="position:absolute;width:141600;height:141600;visibility:visible;mso-wrap-style:square;v-text-anchor:middle" o:spid="_x0000_s106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">
                          <v:textbox inset="2.53958mm,2.53958mm,2.53958mm,2.53958mm">
                            <w:txbxContent>
                              <w:p w:rsidR="0018179D" w:rsidP="0018179D" w:rsidRDefault="0018179D" w14:paraId="2C2CE540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351943941" style="position:absolute;width:141605;height:141605;visibility:visible;mso-wrap-style:square;v-text-anchor:middle" o:spid="_x0000_s106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73C75B1F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351943942" style="position:absolute;left:58420;top:22225;width:24765;height:97155;visibility:visible;mso-wrap-style:square;v-text-anchor:middle" coordsize="541,2151" o:spid="_x0000_s107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18179D" w:rsidP="00141E12" w:rsidRDefault="007C7492" w14:paraId="4BE59A73" w14:textId="651E8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the g</w:t>
            </w:r>
            <w:r w:rsidRPr="007C7492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aps between the proposed solution and the customer technical landscape and how to close these gaps</w:t>
            </w:r>
            <w:r w:rsidR="00924E61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.</w:t>
            </w:r>
          </w:p>
        </w:tc>
      </w:tr>
    </w:tbl>
    <w:p w:rsidR="0018179D" w:rsidP="50598391" w:rsidRDefault="0018179D" w14:paraId="30CC6434" w14:textId="67D02473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7C7492" w:rsidP="007C7492" w:rsidRDefault="007C7492" w14:paraId="73D0DCFC" w14:textId="77777777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:rsidRPr="000507A7" w:rsidR="0018179D" w:rsidP="000507A7" w:rsidRDefault="0018179D" w14:paraId="37134ACF" w14:textId="7A29CA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30551D7E" w14:textId="040051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7C7492" w:rsidP="000507A7" w:rsidRDefault="007C7492" w14:paraId="1B52B914" w14:textId="4F92E38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17CC8B28" w14:textId="1D034BD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2280FD1A" w14:textId="497A96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18179D" w:rsidTr="00141E12" w14:paraId="6BE1C58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18179D" w:rsidP="00141E12" w:rsidRDefault="0018179D" w14:paraId="3B4DF282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4F62BA28" wp14:editId="198C77B6">
                      <wp:extent cx="141605" cy="141605"/>
                      <wp:effectExtent l="0" t="0" r="0" b="0"/>
                      <wp:docPr id="1351943943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44" name="Group 1351943944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45" name="Rectangle 1351943945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2ED44D6F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6" name="Rectangle 1351943946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18179D" w:rsidP="0018179D" w:rsidRDefault="0018179D" w14:paraId="4606089B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7" name="Freeform: Shape 1351943947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71" style="width:11.15pt;height:11.15pt;mso-position-horizontal-relative:char;mso-position-vertical-relative:line" alt="Tip icon" coordsize="1416,1416" coordorigin="52751,37091" w14:anchorId="4F62BA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">
                      <v:group id="Group 1351943944" style="position:absolute;left:52751;top:37091;width:1417;height:1417" coordsize="141605,141605" o:spid="_x0000_s1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">
                        <v:rect id="Rectangle 1351943945" style="position:absolute;width:141600;height:141600;visibility:visible;mso-wrap-style:square;v-text-anchor:middle" o:spid="_x0000_s107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2ED44D6F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351943946" style="position:absolute;width:141605;height:141605;visibility:visible;mso-wrap-style:square;v-text-anchor:middle" o:spid="_x0000_s107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4606089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351943947" style="position:absolute;left:58420;top:22225;width:24765;height:97155;visibility:visible;mso-wrap-style:square;v-text-anchor:middle" coordsize="541,2151" o:spid="_x0000_s107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18179D" w:rsidP="00141E12" w:rsidRDefault="007C7492" w14:paraId="385D3C5E" w14:textId="1D7D6B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7C7492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 list of the high-level functional requirements of East Canada Paper. Please note that you should list a minimum of six requirements.</w:t>
            </w:r>
          </w:p>
        </w:tc>
      </w:tr>
    </w:tbl>
    <w:p w:rsidR="0018179D" w:rsidP="50598391" w:rsidRDefault="0018179D" w14:paraId="7EE4E93A" w14:textId="3CD9392A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7C7492" w:rsidP="007C7492" w:rsidRDefault="007C7492" w14:paraId="2EBAB585" w14:textId="77777777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:rsidRPr="000507A7" w:rsidR="0018179D" w:rsidP="000507A7" w:rsidRDefault="0018179D" w14:paraId="7472D500" w14:textId="6FA223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7C7492" w:rsidP="000507A7" w:rsidRDefault="007C7492" w14:paraId="3A3FE071" w14:textId="3F92303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7C7492" w:rsidP="000507A7" w:rsidRDefault="007C7492" w14:paraId="665137D3" w14:textId="54D7852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7C7492" w:rsidP="000507A7" w:rsidRDefault="007C7492" w14:paraId="6B1CDBEC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8179D" w:rsidP="000507A7" w:rsidRDefault="0018179D" w14:paraId="79F91F16" w14:textId="652A78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147784" w:rsidR="39C3BF9A" w:rsidP="00D420D9" w:rsidRDefault="00315832" w14:paraId="361670F7" w14:textId="10CCF465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>Task 3.3</w:t>
      </w:r>
      <w:r w:rsidR="00AB73D8">
        <w:rPr>
          <w:rFonts w:ascii="Calibri" w:hAnsi="Calibri" w:cs="Calibri"/>
        </w:rPr>
        <w:t xml:space="preserve"> Design Thinking Exploration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50598391" w:rsidTr="7A2819E4" w14:paraId="62593B2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50598391" w:rsidP="50598391" w:rsidRDefault="50598391" w14:paraId="6158C39B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56F467B0" wp14:editId="068FB347">
                      <wp:extent cx="141605" cy="141605"/>
                      <wp:effectExtent l="0" t="0" r="0" b="0"/>
                      <wp:docPr id="135194395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7D90BF0B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F77EDB" w:rsidRDefault="00F77EDB" w14:paraId="798B76A9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76" style="width:11.15pt;height:11.15pt;mso-position-horizontal-relative:char;mso-position-vertical-relative:line" alt="Tip icon" coordsize="1416,1416" coordorigin="52751,37091" w14:anchorId="56F467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">
                      <v:group id="Group 17" style="position:absolute;left:52751;top:37091;width:1417;height:1417" coordsize="141605,141605" o:spid="_x0000_s1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18" style="position:absolute;width:141600;height:141600;visibility:visible;mso-wrap-style:square;v-text-anchor:middle" o:spid="_x0000_s107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>
                          <v:textbox inset="2.53958mm,2.53958mm,2.53958mm,2.53958mm">
                            <w:txbxContent>
                              <w:p w:rsidR="00F77EDB" w:rsidRDefault="00F77EDB" w14:paraId="7D90BF0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7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ESQ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1fw+0s8QO5/AAAA//8DAFBLAQItABQABgAIAAAAIQDb4fbL7gAAAIUBAAATAAAAAAAAAAAAAAAA&#10;AAAAAABbQ29udGVudF9UeXBlc10ueG1sUEsBAi0AFAAGAAgAAAAhAFr0LFu/AAAAFQEAAAsAAAAA&#10;AAAAAAAAAAAAHwEAAF9yZWxzLy5yZWxzUEsBAi0AFAAGAAgAAAAhAHdURJD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798B76A9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8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370D89FD" w:rsidP="50598391" w:rsidRDefault="370D89FD" w14:paraId="304CA756" w14:textId="0D404CF6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 w:rsidR="00AB73D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e output for Stage 1: Empathize (Understand who the user is. Research your user. Create a user persona.)</w:t>
            </w:r>
          </w:p>
        </w:tc>
      </w:tr>
    </w:tbl>
    <w:p w:rsidR="50598391" w:rsidP="50598391" w:rsidRDefault="50598391" w14:paraId="0D7F997D" w14:textId="379BC534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AB73D8" w:rsidP="50598391" w:rsidRDefault="0028096B" w14:paraId="6DE93D72" w14:textId="32F2DFE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:rsidRPr="000507A7" w:rsidR="00AB73D8" w:rsidP="000507A7" w:rsidRDefault="00AB73D8" w14:paraId="6A746682" w14:textId="0E8D85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66347A43" w14:textId="3D0C621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AB73D8" w:rsidP="000507A7" w:rsidRDefault="00AB73D8" w14:paraId="1F1C83FF" w14:textId="7C0AD5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5D625EC9" w14:textId="21DB20B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6E838C5C" w14:textId="47AC8AE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AB73D8" w:rsidTr="00141E12" w14:paraId="381F4CE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AB73D8" w:rsidP="00141E12" w:rsidRDefault="00AB73D8" w14:paraId="75E7540F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23D606CC" wp14:editId="64CF8185">
                      <wp:extent cx="141605" cy="141605"/>
                      <wp:effectExtent l="0" t="0" r="0" b="0"/>
                      <wp:docPr id="1351943948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4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5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1957AC7C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0EFD0EF9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81" style="width:11.15pt;height:11.15pt;mso-position-horizontal-relative:char;mso-position-vertical-relative:line" alt="Tip icon" coordsize="1416,1416" coordorigin="52751,37091" w14:anchorId="23D606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">
                      <v:group id="Group 17" style="position:absolute;left:52751;top:37091;width:1417;height:1417" coordsize="141605,141605" o:spid="_x0000_s1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">
                        <v:rect id="Rectangle 18" style="position:absolute;width:141600;height:141600;visibility:visible;mso-wrap-style:square;v-text-anchor:middle" o:spid="_x0000_s108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">
                          <v:textbox inset="2.53958mm,2.53958mm,2.53958mm,2.53958mm">
                            <w:txbxContent>
                              <w:p w:rsidR="00AB73D8" w:rsidP="00AB73D8" w:rsidRDefault="00AB73D8" w14:paraId="1957AC7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8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0EFD0EF9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8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AB73D8" w:rsidP="00141E12" w:rsidRDefault="00AB73D8" w14:paraId="4690B291" w14:textId="5A8DDC1F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e output for Stage 2: Define (</w:t>
            </w:r>
            <w:r w:rsidRPr="00AB73D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efine the user’s needs and problems. What are the difficulties they face?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)</w:t>
            </w:r>
          </w:p>
        </w:tc>
      </w:tr>
    </w:tbl>
    <w:p w:rsidR="00AB73D8" w:rsidP="50598391" w:rsidRDefault="00AB73D8" w14:paraId="41588B1E" w14:textId="7CDDCC45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AB73D8" w:rsidP="50598391" w:rsidRDefault="0028096B" w14:paraId="63F2731E" w14:textId="03641E8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:rsidRPr="000507A7" w:rsidR="00AB73D8" w:rsidP="000507A7" w:rsidRDefault="00AB73D8" w14:paraId="4B3C0B23" w14:textId="07A8BB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AB73D8" w:rsidP="000507A7" w:rsidRDefault="00AB73D8" w14:paraId="6F1EFB4F" w14:textId="6973DE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A0356A" w:rsidP="000507A7" w:rsidRDefault="00A0356A" w14:paraId="1D3B2E78" w14:textId="027270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0356A" w:rsidP="000507A7" w:rsidRDefault="00A0356A" w14:paraId="7B4B61CF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03CF80F2" w14:textId="4A927B3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AB73D8" w:rsidTr="00141E12" w14:paraId="67C862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AB73D8" w:rsidP="00141E12" w:rsidRDefault="00AB73D8" w14:paraId="313DF8A2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w:lastRenderedPageBreak/>
              <mc:AlternateContent>
                <mc:Choice Requires="wpg">
                  <w:drawing>
                    <wp:inline distT="0" distB="0" distL="0" distR="0" wp14:anchorId="0D6A3F46" wp14:editId="400A1062">
                      <wp:extent cx="141605" cy="141605"/>
                      <wp:effectExtent l="0" t="0" r="0" b="0"/>
                      <wp:docPr id="1351943953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55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56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049C36D1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7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407BEB28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8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86" style="width:11.15pt;height:11.15pt;mso-position-horizontal-relative:char;mso-position-vertical-relative:line" alt="Tip icon" coordsize="1416,1416" coordorigin="52751,37091" w14:anchorId="0D6A3F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">
                      <v:group id="Group 17" style="position:absolute;left:52751;top:37091;width:1417;height:1417" coordsize="141605,141605" o:spid="_x0000_s1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">
                        <v:rect id="Rectangle 18" style="position:absolute;width:141600;height:141600;visibility:visible;mso-wrap-style:square;v-text-anchor:middle" o:spid="_x0000_s108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049C36D1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8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407BEB2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9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AB73D8" w:rsidP="00141E12" w:rsidRDefault="00AB73D8" w14:paraId="31781B9F" w14:textId="7343B8AE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e output for Stage 3: Ideate (</w:t>
            </w:r>
            <w:r w:rsidRPr="00AB73D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Use methods such as mind mapping and list design ideas for the solution.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)</w:t>
            </w:r>
          </w:p>
        </w:tc>
      </w:tr>
    </w:tbl>
    <w:p w:rsidR="00AB73D8" w:rsidP="50598391" w:rsidRDefault="00AB73D8" w14:paraId="708DA267" w14:textId="5D236308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AB73D8" w:rsidP="50598391" w:rsidRDefault="001B3027" w14:paraId="319B052C" w14:textId="46A215C2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:rsidRPr="000507A7" w:rsidR="00AB73D8" w:rsidP="000507A7" w:rsidRDefault="00AB73D8" w14:paraId="70095CC2" w14:textId="0450320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139C6EB8" w14:textId="73504E7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00AB73D8" w:rsidP="000507A7" w:rsidRDefault="00AB73D8" w14:paraId="6ADE8829" w14:textId="53D85C0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B3027" w:rsidP="000507A7" w:rsidRDefault="001B3027" w14:paraId="2E4FCE17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3BB432B8" w14:textId="0B0A87E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2E0D42BA" w14:textId="4DC59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AB73D8" w:rsidTr="00141E12" w14:paraId="3D76FF8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AB73D8" w:rsidP="00141E12" w:rsidRDefault="00AB73D8" w14:paraId="233167F3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1934D90C" wp14:editId="1B776B64">
                      <wp:extent cx="141605" cy="141605"/>
                      <wp:effectExtent l="0" t="0" r="0" b="0"/>
                      <wp:docPr id="1351943959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60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61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623400E0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2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603D10E8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3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91" style="width:11.15pt;height:11.15pt;mso-position-horizontal-relative:char;mso-position-vertical-relative:line" alt="Tip icon" coordsize="1416,1416" coordorigin="52751,37091" w14:anchorId="1934D9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">
                      <v:group id="Group 17" style="position:absolute;left:52751;top:37091;width:1417;height:1417" coordsize="141605,141605" o:spid="_x0000_s1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">
                        <v:rect id="Rectangle 18" style="position:absolute;width:141600;height:141600;visibility:visible;mso-wrap-style:square;v-text-anchor:middle" o:spid="_x0000_s109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623400E0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9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603D10E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9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AB73D8" w:rsidP="00141E12" w:rsidRDefault="00AB73D8" w14:paraId="396D9EEF" w14:textId="0B00C4DA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e output for Stage 4: Prototype (Create a proto</w:t>
            </w:r>
            <w:r w:rsidRPr="00AB73D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type 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of </w:t>
            </w:r>
            <w:r w:rsidRPr="00AB73D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the solution</w:t>
            </w:r>
            <w:proofErr w:type="gramStart"/>
            <w:r w:rsidRPr="00AB73D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, maybe, through</w:t>
            </w:r>
            <w:proofErr w:type="gramEnd"/>
            <w:r w:rsidRPr="00AB73D8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 a drawing.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)</w:t>
            </w:r>
          </w:p>
        </w:tc>
      </w:tr>
    </w:tbl>
    <w:p w:rsidR="00AB73D8" w:rsidP="50598391" w:rsidRDefault="00AB73D8" w14:paraId="2F9E2D13" w14:textId="4F5FA07D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AB73D8" w:rsidP="50598391" w:rsidRDefault="001B3027" w14:paraId="229CA7FD" w14:textId="53297F4E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:rsidRPr="000507A7" w:rsidR="00AB73D8" w:rsidP="000507A7" w:rsidRDefault="00AB73D8" w14:paraId="70BFE579" w14:textId="761A8CC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73984A58" w14:textId="46AE022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D474E" w:rsidP="000507A7" w:rsidRDefault="001D474E" w14:paraId="1C951E4F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21FC1FB6" w14:textId="60595E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5F924A0C" w14:textId="0A2F8C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5D2CB6D3" w14:textId="176EB7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Pr="00147784" w:rsidR="00AB73D8" w:rsidTr="00141E12" w14:paraId="3CC2397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:rsidRPr="00147784" w:rsidR="00AB73D8" w:rsidP="00141E12" w:rsidRDefault="00AB73D8" w14:paraId="528B08DD" w14:textId="77777777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0223B9B7" wp14:editId="2F986465">
                      <wp:extent cx="141605" cy="141605"/>
                      <wp:effectExtent l="0" t="0" r="0" b="0"/>
                      <wp:docPr id="135194396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65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66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729EF95D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7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AB73D8" w:rsidP="00AB73D8" w:rsidRDefault="00AB73D8" w14:paraId="173E8E1C" w14:textId="77777777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8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_x0000_s1096" style="width:11.15pt;height:11.15pt;mso-position-horizontal-relative:char;mso-position-vertical-relative:line" alt="Tip icon" coordsize="1416,1416" coordorigin="52751,37091" w14:anchorId="0223B9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">
                      <v:group id="Group 17" style="position:absolute;left:52751;top:37091;width:1417;height:1417" coordsize="141605,141605" o:spid="_x0000_s1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">
                        <v:rect id="Rectangle 18" style="position:absolute;width:141600;height:141600;visibility:visible;mso-wrap-style:square;v-text-anchor:middle" o:spid="_x0000_s109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729EF95D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9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173E8E1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10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:rsidRPr="00147784" w:rsidR="00AB73D8" w:rsidP="00141E12" w:rsidRDefault="00837673" w14:paraId="3ADFF4E1" w14:textId="0766BE4B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e output for Stage 5: Test (</w:t>
            </w:r>
            <w:r w:rsidRPr="00837673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Test the design idea using various scenarios and see whether your design works.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 Document the output of testing</w:t>
            </w:r>
            <w:r w:rsidR="00360924"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 xml:space="preserve"> for each scenario</w:t>
            </w:r>
            <w:r>
              <w:rPr>
                <w:rFonts w:ascii="Calibri" w:hAnsi="Calibri" w:eastAsia="Calibri" w:cs="Calibri"/>
                <w:i/>
                <w:iCs/>
                <w:color w:val="1F1F1F"/>
                <w:sz w:val="22"/>
                <w:szCs w:val="22"/>
              </w:rPr>
              <w:t>.)</w:t>
            </w:r>
          </w:p>
        </w:tc>
      </w:tr>
    </w:tbl>
    <w:p w:rsidR="00AB73D8" w:rsidP="50598391" w:rsidRDefault="00AB73D8" w14:paraId="0D899828" w14:textId="77777777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:rsidR="00AB73D8" w:rsidP="50598391" w:rsidRDefault="001B3027" w14:paraId="3ECFCE7F" w14:textId="7A05A647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:rsidRPr="000507A7" w:rsidR="00AB73D8" w:rsidP="000507A7" w:rsidRDefault="00AB73D8" w14:paraId="4A2776FC" w14:textId="670C898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67059E31" w14:textId="5D92B1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AB73D8" w:rsidP="000507A7" w:rsidRDefault="00AB73D8" w14:paraId="5FC132DB" w14:textId="11C8E0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7A2819E4" w:rsidP="000507A7" w:rsidRDefault="7A2819E4" w14:paraId="3B687CA1" w14:textId="3B4050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="50598391" w:rsidP="000507A7" w:rsidRDefault="50598391" w14:paraId="3D1BA44C" w14:textId="45C8F4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:rsidRPr="000507A7" w:rsidR="001B3027" w:rsidP="000507A7" w:rsidRDefault="001B3027" w14:paraId="4968B06A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sectPr w:rsidRPr="000507A7" w:rsidR="001B3027">
      <w:footerReference w:type="default" r:id="rId11"/>
      <w:pgSz w:w="12240" w:h="15840" w:orient="portrait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A582F" w:rsidRDefault="003A582F" w14:paraId="5F0CF68C" w14:textId="77777777">
      <w:pPr>
        <w:spacing w:after="0" w:line="240" w:lineRule="auto"/>
      </w:pPr>
      <w:r>
        <w:separator/>
      </w:r>
    </w:p>
  </w:endnote>
  <w:endnote w:type="continuationSeparator" w:id="0">
    <w:p w:rsidR="003A582F" w:rsidRDefault="003A582F" w14:paraId="39A08418" w14:textId="77777777">
      <w:pPr>
        <w:spacing w:after="0" w:line="240" w:lineRule="auto"/>
      </w:pPr>
      <w:r>
        <w:continuationSeparator/>
      </w:r>
    </w:p>
  </w:endnote>
  <w:endnote w:type="continuationNotice" w:id="1">
    <w:p w:rsidR="003A582F" w:rsidRDefault="003A582F" w14:paraId="1E8BC1B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7EDB" w:rsidRDefault="003D0E23" w14:paraId="16341EF4" w14:textId="77777777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hAnsi="Arial Black" w:eastAsia="Arial Black" w:cs="Arial Black"/>
        <w:color w:val="1F4E79"/>
        <w:sz w:val="20"/>
        <w:szCs w:val="20"/>
      </w:rPr>
    </w:pPr>
    <w:r>
      <w:rPr>
        <w:rFonts w:ascii="Arial Black" w:hAnsi="Arial Black" w:eastAsia="Arial Black" w:cs="Arial Black"/>
        <w:color w:val="1F4E79"/>
        <w:sz w:val="20"/>
        <w:szCs w:val="20"/>
      </w:rPr>
      <w:fldChar w:fldCharType="begin"/>
    </w:r>
    <w:r>
      <w:rPr>
        <w:rFonts w:ascii="Arial Black" w:hAnsi="Arial Black" w:eastAsia="Arial Black" w:cs="Arial Black"/>
        <w:color w:val="1F4E79"/>
        <w:sz w:val="20"/>
        <w:szCs w:val="20"/>
      </w:rPr>
      <w:instrText>PAGE</w:instrText>
    </w:r>
    <w:r>
      <w:rPr>
        <w:rFonts w:ascii="Arial Black" w:hAnsi="Arial Black" w:eastAsia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hAnsi="Arial Black" w:eastAsia="Arial Black" w:cs="Arial Black"/>
        <w:noProof/>
        <w:color w:val="1F4E79"/>
        <w:sz w:val="20"/>
        <w:szCs w:val="20"/>
      </w:rPr>
      <w:t>1</w:t>
    </w:r>
    <w:r>
      <w:rPr>
        <w:rFonts w:ascii="Arial Black" w:hAnsi="Arial Black" w:eastAsia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A582F" w:rsidRDefault="003A582F" w14:paraId="43EED237" w14:textId="77777777">
      <w:pPr>
        <w:spacing w:after="0" w:line="240" w:lineRule="auto"/>
      </w:pPr>
      <w:r>
        <w:separator/>
      </w:r>
    </w:p>
  </w:footnote>
  <w:footnote w:type="continuationSeparator" w:id="0">
    <w:p w:rsidR="003A582F" w:rsidRDefault="003A582F" w14:paraId="6906045F" w14:textId="77777777">
      <w:pPr>
        <w:spacing w:after="0" w:line="240" w:lineRule="auto"/>
      </w:pPr>
      <w:r>
        <w:continuationSeparator/>
      </w:r>
    </w:p>
  </w:footnote>
  <w:footnote w:type="continuationNotice" w:id="1">
    <w:p w:rsidR="003A582F" w:rsidRDefault="003A582F" w14:paraId="60B678C1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hAnsi="Noto Sans Symbols" w:eastAsia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 w:ascii="Arial" w:hAnsi="Arial" w:cs="Arial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hAnsi="Noto Sans Symbols" w:eastAsia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hAnsi="Noto Sans Symbols" w:eastAsia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hAnsi="Noto Sans Symbols" w:eastAsia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color w:val="2E75B5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  <w:num w:numId="4" w16cid:durableId="1790541127">
    <w:abstractNumId w:val="3"/>
  </w:num>
  <w:num w:numId="5" w16cid:durableId="226379109">
    <w:abstractNumId w:val="4"/>
  </w:num>
  <w:num w:numId="6" w16cid:durableId="19491976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240C5"/>
    <w:rsid w:val="00044E0A"/>
    <w:rsid w:val="000507A7"/>
    <w:rsid w:val="00082185"/>
    <w:rsid w:val="000B2F4C"/>
    <w:rsid w:val="000F6ADD"/>
    <w:rsid w:val="001112CD"/>
    <w:rsid w:val="00114605"/>
    <w:rsid w:val="00126FC2"/>
    <w:rsid w:val="00132834"/>
    <w:rsid w:val="0013574C"/>
    <w:rsid w:val="00137E96"/>
    <w:rsid w:val="00143341"/>
    <w:rsid w:val="0014485A"/>
    <w:rsid w:val="00147784"/>
    <w:rsid w:val="0014782C"/>
    <w:rsid w:val="00157EAC"/>
    <w:rsid w:val="0018179D"/>
    <w:rsid w:val="00190DFF"/>
    <w:rsid w:val="00193C7A"/>
    <w:rsid w:val="001B3027"/>
    <w:rsid w:val="001C0B13"/>
    <w:rsid w:val="001D474E"/>
    <w:rsid w:val="001E47F7"/>
    <w:rsid w:val="00212D12"/>
    <w:rsid w:val="00217C32"/>
    <w:rsid w:val="00256F86"/>
    <w:rsid w:val="00257B27"/>
    <w:rsid w:val="00274B74"/>
    <w:rsid w:val="00277677"/>
    <w:rsid w:val="0028096B"/>
    <w:rsid w:val="00294036"/>
    <w:rsid w:val="002A01ED"/>
    <w:rsid w:val="002A6232"/>
    <w:rsid w:val="002B76C8"/>
    <w:rsid w:val="00312EE8"/>
    <w:rsid w:val="00315832"/>
    <w:rsid w:val="00330905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D072E"/>
    <w:rsid w:val="003D0E23"/>
    <w:rsid w:val="003D37AD"/>
    <w:rsid w:val="00400B5D"/>
    <w:rsid w:val="0041284A"/>
    <w:rsid w:val="00430359"/>
    <w:rsid w:val="00432381"/>
    <w:rsid w:val="004533B8"/>
    <w:rsid w:val="00464990"/>
    <w:rsid w:val="0046503B"/>
    <w:rsid w:val="004B1C5C"/>
    <w:rsid w:val="004B7894"/>
    <w:rsid w:val="00505DE9"/>
    <w:rsid w:val="00513114"/>
    <w:rsid w:val="00515204"/>
    <w:rsid w:val="005352B1"/>
    <w:rsid w:val="005765A1"/>
    <w:rsid w:val="005C7CCE"/>
    <w:rsid w:val="005F427C"/>
    <w:rsid w:val="00614DC8"/>
    <w:rsid w:val="006258F9"/>
    <w:rsid w:val="0064147D"/>
    <w:rsid w:val="00677813"/>
    <w:rsid w:val="006A62ED"/>
    <w:rsid w:val="006B5545"/>
    <w:rsid w:val="006C1EE2"/>
    <w:rsid w:val="006C4137"/>
    <w:rsid w:val="006D3808"/>
    <w:rsid w:val="006E0C09"/>
    <w:rsid w:val="006E5C24"/>
    <w:rsid w:val="00701A5B"/>
    <w:rsid w:val="0070316D"/>
    <w:rsid w:val="00743187"/>
    <w:rsid w:val="00743404"/>
    <w:rsid w:val="007B6E2F"/>
    <w:rsid w:val="007C2570"/>
    <w:rsid w:val="007C7492"/>
    <w:rsid w:val="007F1D03"/>
    <w:rsid w:val="0080166E"/>
    <w:rsid w:val="0080275F"/>
    <w:rsid w:val="00812BB3"/>
    <w:rsid w:val="00833FC2"/>
    <w:rsid w:val="00837673"/>
    <w:rsid w:val="008549ED"/>
    <w:rsid w:val="00867EE8"/>
    <w:rsid w:val="008820DA"/>
    <w:rsid w:val="008C0614"/>
    <w:rsid w:val="008C1708"/>
    <w:rsid w:val="008F12EC"/>
    <w:rsid w:val="00903DE4"/>
    <w:rsid w:val="00924E61"/>
    <w:rsid w:val="00926341"/>
    <w:rsid w:val="00950622"/>
    <w:rsid w:val="00964849"/>
    <w:rsid w:val="009B37B3"/>
    <w:rsid w:val="009B7D5B"/>
    <w:rsid w:val="009C16F7"/>
    <w:rsid w:val="009C5083"/>
    <w:rsid w:val="009D4C5C"/>
    <w:rsid w:val="009F0F74"/>
    <w:rsid w:val="00A0356A"/>
    <w:rsid w:val="00A22378"/>
    <w:rsid w:val="00A30B01"/>
    <w:rsid w:val="00A33822"/>
    <w:rsid w:val="00A76043"/>
    <w:rsid w:val="00AB73D8"/>
    <w:rsid w:val="00AC0C60"/>
    <w:rsid w:val="00AC57DA"/>
    <w:rsid w:val="00AF3661"/>
    <w:rsid w:val="00AF3DAA"/>
    <w:rsid w:val="00AF4450"/>
    <w:rsid w:val="00B40EA8"/>
    <w:rsid w:val="00B4528A"/>
    <w:rsid w:val="00B66B96"/>
    <w:rsid w:val="00B742CA"/>
    <w:rsid w:val="00B76BE7"/>
    <w:rsid w:val="00B77011"/>
    <w:rsid w:val="00B81DD8"/>
    <w:rsid w:val="00B936EC"/>
    <w:rsid w:val="00BA1683"/>
    <w:rsid w:val="00BC4349"/>
    <w:rsid w:val="00BE5378"/>
    <w:rsid w:val="00BF21D3"/>
    <w:rsid w:val="00C0594A"/>
    <w:rsid w:val="00C32112"/>
    <w:rsid w:val="00C62C46"/>
    <w:rsid w:val="00C63271"/>
    <w:rsid w:val="00C64976"/>
    <w:rsid w:val="00C95C25"/>
    <w:rsid w:val="00CA478D"/>
    <w:rsid w:val="00D149CD"/>
    <w:rsid w:val="00D15502"/>
    <w:rsid w:val="00D420D9"/>
    <w:rsid w:val="00D60192"/>
    <w:rsid w:val="00D60E6E"/>
    <w:rsid w:val="00D63D30"/>
    <w:rsid w:val="00D97FAA"/>
    <w:rsid w:val="00DB552E"/>
    <w:rsid w:val="00DE45B1"/>
    <w:rsid w:val="00DF2756"/>
    <w:rsid w:val="00E577C1"/>
    <w:rsid w:val="00E60A17"/>
    <w:rsid w:val="00E61DDC"/>
    <w:rsid w:val="00EA7C7E"/>
    <w:rsid w:val="00EE7D80"/>
    <w:rsid w:val="00F26527"/>
    <w:rsid w:val="00F7691E"/>
    <w:rsid w:val="00F77EDB"/>
    <w:rsid w:val="00FA19C4"/>
    <w:rsid w:val="00FA5C81"/>
    <w:rsid w:val="00FB0302"/>
    <w:rsid w:val="00FC1ED3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69F7EF"/>
    <w:rsid w:val="1CD08BD0"/>
    <w:rsid w:val="1E69ED6E"/>
    <w:rsid w:val="1FA4173C"/>
    <w:rsid w:val="21929CFA"/>
    <w:rsid w:val="24B65051"/>
    <w:rsid w:val="25E5D42D"/>
    <w:rsid w:val="26799C3C"/>
    <w:rsid w:val="27C81D8C"/>
    <w:rsid w:val="27EDE1A9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color="1F4E79" w:themeColor="accent1" w:themeShade="80" w:sz="18" w:space="4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styleId="TitleChar" w:customStyle="1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color="1F4E79" w:sz="18" w:space="4"/>
      </w:pBdr>
      <w:spacing w:before="80" w:after="160" w:line="280" w:lineRule="auto"/>
    </w:pPr>
    <w:rPr>
      <w:b/>
      <w:color w:val="2E75B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styleId="TipTable" w:customStyle="1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styleId="TipText" w:customStyle="1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styleId="Heading2Char" w:customStyle="1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hAnsiTheme="majorHAnsi" w:eastAsiaTheme="majorEastAsia" w:cstheme="majorBidi"/>
      <w:noProof/>
      <w:color w:val="1F4E79" w:themeColor="accent1" w:themeShade="80"/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2A04F7"/>
    <w:rPr>
      <w:rFonts w:asciiTheme="majorHAnsi" w:hAnsiTheme="majorHAnsi" w:eastAsiaTheme="majorEastAsia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ProposalTable" w:customStyle="1">
    <w:name w:val="Proposal Table"/>
    <w:basedOn w:val="TableNormal"/>
    <w:uiPriority w:val="99"/>
    <w:pPr>
      <w:spacing w:before="120" w:after="120" w:line="240" w:lineRule="auto"/>
    </w:pPr>
    <w:tblPr>
      <w:tblBorders>
        <w:top w:val="single" w:color="5B9BD5" w:themeColor="accent1" w:sz="4" w:space="0"/>
        <w:left w:val="single" w:color="5B9BD5" w:themeColor="accent1" w:sz="4" w:space="0"/>
        <w:bottom w:val="single" w:color="5B9BD5" w:themeColor="accent1" w:sz="4" w:space="0"/>
        <w:right w:val="single" w:color="5B9BD5" w:themeColor="accent1" w:sz="4" w:space="0"/>
        <w:insideH w:val="single" w:color="5B9BD5" w:themeColor="accent1" w:sz="4" w:space="0"/>
        <w:insideV w:val="single" w:color="5B9BD5" w:themeColor="accent1" w:sz="4" w:space="0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styleId="FootnoteTextChar" w:customStyle="1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styleId="TableTextDecimal" w:customStyle="1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styleId="SignatureChar" w:customStyle="1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8961F2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961F2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8961F2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8961F2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8961F2"/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8961F2"/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color="2E74B5" w:themeColor="accent1" w:themeShade="BF" w:sz="4" w:space="10"/>
        <w:bottom w:val="single" w:color="2E74B5" w:themeColor="accent1" w:themeShade="BF" w:sz="4" w:space="10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color="2E74B5" w:themeColor="accent1" w:themeShade="BF" w:sz="2" w:space="10"/>
        <w:left w:val="single" w:color="2E74B5" w:themeColor="accent1" w:themeShade="BF" w:sz="2" w:space="10"/>
        <w:bottom w:val="single" w:color="2E74B5" w:themeColor="accent1" w:themeShade="BF" w:sz="2" w:space="10"/>
        <w:right w:val="single" w:color="2E74B5" w:themeColor="accent1" w:themeShade="BF" w:sz="2" w:space="10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styleId="a" w:customStyle="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a0" w:customStyle="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a1" w:customStyle="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a2" w:customStyle="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a3" w:customStyle="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a4" w:customStyle="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a5" w:customStyle="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2" w:space="0"/>
        <w:bottom w:val="single" w:color="9CC2E5" w:themeColor="accent1" w:themeTint="99" w:sz="2" w:space="0"/>
        <w:insideH w:val="single" w:color="9CC2E5" w:themeColor="accent1" w:themeTint="99" w:sz="2" w:space="0"/>
        <w:insideV w:val="single" w:color="9CC2E5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CC2E5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20/10/relationships/intelligence" Target="intelligence2.xml" Id="rId14" 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A2AB1E-F255-43D3-AD7F-1EE8A4866393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631fbadb-5215-4657-8cd0-66e907a8ae8a"/>
    <ds:schemaRef ds:uri="a2ed0cef-3a2d-40a6-90b0-1d334f8ecdca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inda Scott</dc:creator>
  <keywords/>
  <lastModifiedBy>Rachael Jones</lastModifiedBy>
  <revision>169</revision>
  <dcterms:created xsi:type="dcterms:W3CDTF">2022-12-05T05:01:00.0000000Z</dcterms:created>
  <dcterms:modified xsi:type="dcterms:W3CDTF">2023-02-18T00:08:31.418426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